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165E" w:rsidRPr="00ED3BC7" w:rsidRDefault="007A7C62" w:rsidP="00832AD7">
      <w:pPr>
        <w:spacing w:after="120" w:line="240" w:lineRule="auto"/>
        <w:jc w:val="center"/>
        <w:rPr>
          <w:b/>
        </w:rPr>
      </w:pPr>
      <w:r>
        <w:rPr>
          <w:b/>
        </w:rPr>
        <w:t>Faith Leaders of Saskatchewan</w:t>
      </w:r>
    </w:p>
    <w:p w:rsidR="00D7456E" w:rsidRDefault="00D7456E" w:rsidP="00FD1770">
      <w:pPr>
        <w:spacing w:before="100" w:beforeAutospacing="1" w:after="100" w:afterAutospacing="1" w:line="240" w:lineRule="auto"/>
        <w:ind w:left="274" w:hanging="274"/>
      </w:pPr>
      <w:r>
        <w:t>Rev. Uttam Barua, Buddhist Centre of Regina</w:t>
      </w:r>
    </w:p>
    <w:p w:rsidR="00730A98" w:rsidRDefault="00ED3BC7" w:rsidP="00FD1770">
      <w:pPr>
        <w:spacing w:before="100" w:beforeAutospacing="1" w:after="100" w:afterAutospacing="1" w:line="240" w:lineRule="auto"/>
        <w:ind w:left="274" w:hanging="274"/>
      </w:pPr>
      <w:r>
        <w:t>Most Rev. Bryan Bayda, Ukrainian Catholic Eparchy of Saskatoon</w:t>
      </w:r>
      <w:r w:rsidR="001C1FBA">
        <w:t xml:space="preserve"> </w:t>
      </w:r>
    </w:p>
    <w:p w:rsidR="00ED3BC7" w:rsidRDefault="00ED3BC7" w:rsidP="00FD1770">
      <w:pPr>
        <w:spacing w:before="100" w:beforeAutospacing="1" w:after="100" w:afterAutospacing="1" w:line="240" w:lineRule="auto"/>
        <w:ind w:left="274" w:hanging="274"/>
      </w:pPr>
      <w:r w:rsidRPr="00ED3BC7">
        <w:t>Most Rev</w:t>
      </w:r>
      <w:r>
        <w:t>.</w:t>
      </w:r>
      <w:r w:rsidRPr="00ED3BC7">
        <w:t xml:space="preserve"> </w:t>
      </w:r>
      <w:r>
        <w:t>Donald Bolen, Roman Catholic Archdiocese of Regina</w:t>
      </w:r>
    </w:p>
    <w:p w:rsidR="00ED3BC7" w:rsidRDefault="00ED3BC7" w:rsidP="00FD1770">
      <w:pPr>
        <w:spacing w:before="100" w:beforeAutospacing="1" w:after="100" w:afterAutospacing="1" w:line="240" w:lineRule="auto"/>
        <w:ind w:left="274" w:hanging="274"/>
      </w:pPr>
      <w:r w:rsidRPr="00ED3BC7">
        <w:t>Most Rev</w:t>
      </w:r>
      <w:r>
        <w:t>.</w:t>
      </w:r>
      <w:r w:rsidRPr="00ED3BC7">
        <w:t xml:space="preserve"> Murray Chatlain</w:t>
      </w:r>
      <w:r>
        <w:t>,</w:t>
      </w:r>
      <w:r w:rsidRPr="00ED3BC7">
        <w:t xml:space="preserve"> </w:t>
      </w:r>
      <w:r>
        <w:t>Roman Catholic Archdiocese of Keewatin Le Pas</w:t>
      </w:r>
    </w:p>
    <w:p w:rsidR="00D7456E" w:rsidRDefault="00D7456E" w:rsidP="00FD1770">
      <w:pPr>
        <w:spacing w:before="100" w:beforeAutospacing="1" w:after="100" w:afterAutospacing="1" w:line="240" w:lineRule="auto"/>
        <w:ind w:left="274" w:hanging="274"/>
      </w:pPr>
      <w:r>
        <w:t>Rev. Amanda Currie, Synod of Saskatchewan, Presbyterian Church in Canada</w:t>
      </w:r>
    </w:p>
    <w:p w:rsidR="005264FE" w:rsidRDefault="005264FE" w:rsidP="00FD1770">
      <w:pPr>
        <w:spacing w:before="100" w:beforeAutospacing="1" w:after="100" w:afterAutospacing="1" w:line="240" w:lineRule="auto"/>
        <w:ind w:left="274" w:hanging="274"/>
      </w:pPr>
      <w:r>
        <w:t xml:space="preserve">Pastor Mark Doerksen, Area Minister, </w:t>
      </w:r>
      <w:r w:rsidRPr="005264FE">
        <w:t>Heartland Region, Canadian Baptists of Western Canada</w:t>
      </w:r>
    </w:p>
    <w:p w:rsidR="00D7456E" w:rsidRDefault="00D7456E" w:rsidP="00FD1770">
      <w:pPr>
        <w:spacing w:before="100" w:beforeAutospacing="1" w:after="100" w:afterAutospacing="1" w:line="240" w:lineRule="auto"/>
        <w:ind w:left="274" w:hanging="274"/>
      </w:pPr>
      <w:r>
        <w:t>Rev. Tricia Gerhard, Living Skies Regional Council Executive, United Church of Canada</w:t>
      </w:r>
    </w:p>
    <w:p w:rsidR="005264FE" w:rsidRDefault="005264FE" w:rsidP="00FD1770">
      <w:pPr>
        <w:spacing w:before="100" w:beforeAutospacing="1" w:after="100" w:afterAutospacing="1" w:line="240" w:lineRule="auto"/>
        <w:ind w:left="274" w:hanging="274"/>
      </w:pPr>
      <w:r>
        <w:t xml:space="preserve">Rev. </w:t>
      </w:r>
      <w:r w:rsidRPr="005264FE">
        <w:t>Phil</w:t>
      </w:r>
      <w:r>
        <w:t xml:space="preserve">ip Gunther, Director of Ministry, </w:t>
      </w:r>
      <w:r w:rsidRPr="005264FE">
        <w:t>Saskatchewan Conference of Mennonite Brethren Churches</w:t>
      </w:r>
    </w:p>
    <w:p w:rsidR="005264FE" w:rsidRDefault="005264FE" w:rsidP="00FD1770">
      <w:pPr>
        <w:spacing w:before="100" w:beforeAutospacing="1" w:after="100" w:afterAutospacing="1" w:line="240" w:lineRule="auto"/>
        <w:ind w:left="274" w:hanging="274"/>
      </w:pPr>
      <w:r>
        <w:t>Pastor David Haberstock, Regional Pastor, Central Region, Lutheran Church-Canada</w:t>
      </w:r>
    </w:p>
    <w:p w:rsidR="00ED3BC7" w:rsidRDefault="00ED3BC7" w:rsidP="00FD1770">
      <w:pPr>
        <w:spacing w:before="100" w:beforeAutospacing="1" w:after="100" w:afterAutospacing="1" w:line="240" w:lineRule="auto"/>
        <w:ind w:left="274" w:hanging="274"/>
      </w:pPr>
      <w:r w:rsidRPr="00ED3BC7">
        <w:t>Most Rev</w:t>
      </w:r>
      <w:r>
        <w:t>.</w:t>
      </w:r>
      <w:r w:rsidRPr="00ED3BC7">
        <w:t xml:space="preserve"> Mark Hagemoen</w:t>
      </w:r>
      <w:r>
        <w:t>, Roman Catholic Diocese of Saskatoon</w:t>
      </w:r>
    </w:p>
    <w:p w:rsidR="00ED3BC7" w:rsidRDefault="00ED3BC7" w:rsidP="00FD1770">
      <w:pPr>
        <w:spacing w:before="100" w:beforeAutospacing="1" w:after="100" w:afterAutospacing="1" w:line="240" w:lineRule="auto"/>
        <w:ind w:left="274" w:hanging="274"/>
      </w:pPr>
      <w:r>
        <w:t xml:space="preserve">Rt. </w:t>
      </w:r>
      <w:r w:rsidRPr="00ED3BC7">
        <w:t>Revd</w:t>
      </w:r>
      <w:r>
        <w:t>.</w:t>
      </w:r>
      <w:r w:rsidRPr="00ED3BC7">
        <w:t xml:space="preserve"> </w:t>
      </w:r>
      <w:r>
        <w:t>Adam Halkett, Bishop of Missinippi, Anglican Diocese of Saskatchewan</w:t>
      </w:r>
    </w:p>
    <w:p w:rsidR="00ED3BC7" w:rsidRDefault="00ED3BC7" w:rsidP="00FD1770">
      <w:pPr>
        <w:spacing w:before="100" w:beforeAutospacing="1" w:after="100" w:afterAutospacing="1" w:line="240" w:lineRule="auto"/>
        <w:ind w:left="274" w:hanging="274"/>
      </w:pPr>
      <w:r>
        <w:t>Rt. Rev. Robert Hardwick, Anglican Diocese of Qu’Appelle</w:t>
      </w:r>
    </w:p>
    <w:p w:rsidR="007A7C62" w:rsidRDefault="007A7C62" w:rsidP="00FD1770">
      <w:pPr>
        <w:spacing w:before="100" w:beforeAutospacing="1" w:after="100" w:afterAutospacing="1" w:line="240" w:lineRule="auto"/>
        <w:ind w:left="274" w:hanging="274"/>
      </w:pPr>
      <w:r w:rsidRPr="00ED3BC7">
        <w:t>Rt</w:t>
      </w:r>
      <w:r>
        <w:t>.</w:t>
      </w:r>
      <w:r w:rsidRPr="00ED3BC7">
        <w:t xml:space="preserve"> Revd</w:t>
      </w:r>
      <w:r>
        <w:t>.</w:t>
      </w:r>
      <w:r w:rsidRPr="00ED3BC7">
        <w:t xml:space="preserve"> Chr</w:t>
      </w:r>
      <w:bookmarkStart w:id="0" w:name="_GoBack"/>
      <w:bookmarkEnd w:id="0"/>
      <w:r w:rsidRPr="00ED3BC7">
        <w:t>istopher Harper</w:t>
      </w:r>
      <w:r>
        <w:t>, Anglican Diocese of Saskatoon</w:t>
      </w:r>
    </w:p>
    <w:p w:rsidR="00ED3BC7" w:rsidRDefault="00ED3BC7" w:rsidP="00FD1770">
      <w:pPr>
        <w:spacing w:before="100" w:beforeAutospacing="1" w:after="100" w:afterAutospacing="1" w:line="240" w:lineRule="auto"/>
        <w:ind w:left="274" w:hanging="274"/>
      </w:pPr>
      <w:r>
        <w:t>Rev. Sid Haugen, Saskatchewan Synod, Evangelical Lutheran Church in Canada</w:t>
      </w:r>
    </w:p>
    <w:p w:rsidR="00ED3BC7" w:rsidRDefault="00ED3BC7" w:rsidP="00FD1770">
      <w:pPr>
        <w:spacing w:before="100" w:beforeAutospacing="1" w:after="100" w:afterAutospacing="1" w:line="240" w:lineRule="auto"/>
        <w:ind w:left="274" w:hanging="274"/>
      </w:pPr>
      <w:r>
        <w:t xml:space="preserve">Rt. </w:t>
      </w:r>
      <w:r w:rsidRPr="00ED3BC7">
        <w:t>Revd</w:t>
      </w:r>
      <w:r>
        <w:t>. Michael Hawkins, Anglican Diocese of Saskatchewan</w:t>
      </w:r>
    </w:p>
    <w:p w:rsidR="005264FE" w:rsidRDefault="003C6E04" w:rsidP="00FD1770">
      <w:pPr>
        <w:spacing w:before="100" w:beforeAutospacing="1" w:after="100" w:afterAutospacing="1" w:line="240" w:lineRule="auto"/>
        <w:ind w:left="274" w:hanging="274"/>
      </w:pPr>
      <w:r>
        <w:t>Rev.</w:t>
      </w:r>
      <w:r w:rsidR="005264FE">
        <w:t xml:space="preserve"> Paul Israelson, District Superintendent, Saskatchewan District, Pentecostal Assemblies of Canada</w:t>
      </w:r>
    </w:p>
    <w:p w:rsidR="00D7456E" w:rsidRDefault="00D7456E" w:rsidP="00FD1770">
      <w:pPr>
        <w:spacing w:before="100" w:beforeAutospacing="1" w:after="100" w:afterAutospacing="1" w:line="240" w:lineRule="auto"/>
        <w:ind w:left="274" w:hanging="274"/>
      </w:pPr>
      <w:r>
        <w:t>Richard Jack, Unitarian Fellowship of Regina</w:t>
      </w:r>
    </w:p>
    <w:p w:rsidR="00220566" w:rsidRDefault="00220566" w:rsidP="00FD1770">
      <w:pPr>
        <w:spacing w:before="100" w:beforeAutospacing="1" w:after="100" w:afterAutospacing="1" w:line="240" w:lineRule="auto"/>
        <w:ind w:left="274" w:hanging="274"/>
      </w:pPr>
      <w:r w:rsidRPr="00220566">
        <w:t xml:space="preserve">Manmohan Singh </w:t>
      </w:r>
      <w:r>
        <w:t xml:space="preserve">Khuber, President and </w:t>
      </w:r>
      <w:proofErr w:type="spellStart"/>
      <w:r>
        <w:t>Avtar</w:t>
      </w:r>
      <w:proofErr w:type="spellEnd"/>
      <w:r>
        <w:t xml:space="preserve"> Singh, Secretary, Sikh Society of Regina</w:t>
      </w:r>
    </w:p>
    <w:p w:rsidR="00D7456E" w:rsidRDefault="00D7456E" w:rsidP="00FD1770">
      <w:pPr>
        <w:spacing w:before="100" w:beforeAutospacing="1" w:after="100" w:afterAutospacing="1" w:line="240" w:lineRule="auto"/>
        <w:ind w:left="274" w:hanging="274"/>
      </w:pPr>
      <w:r>
        <w:t>Imam Mohamed Masloh, Islamic Association of Saskatchewan, Regina</w:t>
      </w:r>
    </w:p>
    <w:p w:rsidR="00D7456E" w:rsidRDefault="00D7456E" w:rsidP="00FD1770">
      <w:pPr>
        <w:spacing w:before="100" w:beforeAutospacing="1" w:after="100" w:afterAutospacing="1" w:line="240" w:lineRule="auto"/>
        <w:ind w:left="274" w:hanging="274"/>
      </w:pPr>
      <w:r>
        <w:t xml:space="preserve">Ranjith </w:t>
      </w:r>
      <w:proofErr w:type="spellStart"/>
      <w:r>
        <w:t>Narayanasamy</w:t>
      </w:r>
      <w:proofErr w:type="spellEnd"/>
      <w:r>
        <w:t xml:space="preserve">, President, Hindu </w:t>
      </w:r>
      <w:proofErr w:type="spellStart"/>
      <w:r>
        <w:t>Samaj</w:t>
      </w:r>
      <w:proofErr w:type="spellEnd"/>
      <w:r>
        <w:t xml:space="preserve"> of Regina</w:t>
      </w:r>
    </w:p>
    <w:p w:rsidR="00D7456E" w:rsidRDefault="001C1FBA" w:rsidP="00FD1770">
      <w:pPr>
        <w:spacing w:before="100" w:beforeAutospacing="1" w:after="100" w:afterAutospacing="1" w:line="240" w:lineRule="auto"/>
        <w:ind w:left="274" w:hanging="274"/>
      </w:pPr>
      <w:r>
        <w:lastRenderedPageBreak/>
        <w:t>Gord</w:t>
      </w:r>
      <w:r w:rsidR="00730A98">
        <w:t>on</w:t>
      </w:r>
      <w:r>
        <w:t xml:space="preserve"> Thomson for </w:t>
      </w:r>
      <w:r w:rsidR="00D7456E">
        <w:t xml:space="preserve">Yves </w:t>
      </w:r>
      <w:proofErr w:type="spellStart"/>
      <w:r w:rsidR="00D7456E">
        <w:t>Noblet</w:t>
      </w:r>
      <w:proofErr w:type="spellEnd"/>
      <w:r w:rsidR="00D7456E">
        <w:t>, President, Regina Saskatchewan Stake, Church of Jesus Christ of Latter-day Saints</w:t>
      </w:r>
    </w:p>
    <w:p w:rsidR="00ED3BC7" w:rsidRDefault="00ED3BC7" w:rsidP="00FD1770">
      <w:pPr>
        <w:spacing w:before="100" w:beforeAutospacing="1" w:after="100" w:afterAutospacing="1" w:line="240" w:lineRule="auto"/>
        <w:ind w:left="274" w:hanging="274"/>
      </w:pPr>
      <w:r>
        <w:t xml:space="preserve">Rev. </w:t>
      </w:r>
      <w:proofErr w:type="spellStart"/>
      <w:r>
        <w:t>Jakob</w:t>
      </w:r>
      <w:proofErr w:type="spellEnd"/>
      <w:r>
        <w:t xml:space="preserve"> Palm, Holy Covenant Evangelical Orthodox Church, Saskatoon</w:t>
      </w:r>
    </w:p>
    <w:p w:rsidR="005264FE" w:rsidRDefault="005264FE" w:rsidP="00FD1770">
      <w:pPr>
        <w:spacing w:before="100" w:beforeAutospacing="1" w:after="100" w:afterAutospacing="1" w:line="240" w:lineRule="auto"/>
        <w:ind w:left="274" w:hanging="274"/>
      </w:pPr>
      <w:r>
        <w:t xml:space="preserve">Rabbi </w:t>
      </w:r>
      <w:r w:rsidRPr="005264FE">
        <w:t>Jerem</w:t>
      </w:r>
      <w:r>
        <w:t>y Parnes, Beth Jacob Synagogue, Regina</w:t>
      </w:r>
    </w:p>
    <w:p w:rsidR="00D7456E" w:rsidRDefault="00D7456E" w:rsidP="00FD1770">
      <w:pPr>
        <w:spacing w:before="100" w:beforeAutospacing="1" w:after="100" w:afterAutospacing="1" w:line="240" w:lineRule="auto"/>
        <w:ind w:left="274" w:hanging="274"/>
      </w:pPr>
      <w:r>
        <w:t>Imam Ilyas Sidyot, Islamic Association of Saskatchewan (Saskatoon) Inc.</w:t>
      </w:r>
    </w:p>
    <w:p w:rsidR="00D7456E" w:rsidRDefault="00D7456E" w:rsidP="00FD1770">
      <w:pPr>
        <w:spacing w:before="100" w:beforeAutospacing="1" w:after="100" w:afterAutospacing="1" w:line="240" w:lineRule="auto"/>
        <w:ind w:left="274" w:hanging="274"/>
      </w:pPr>
      <w:r>
        <w:t xml:space="preserve">Pastor </w:t>
      </w:r>
      <w:r w:rsidRPr="00D7456E">
        <w:t>Ken Solberg</w:t>
      </w:r>
      <w:r>
        <w:t xml:space="preserve">, Regional Minister, </w:t>
      </w:r>
      <w:r w:rsidR="005264FE" w:rsidRPr="005264FE">
        <w:t>Saskatchewan Baptist Association</w:t>
      </w:r>
      <w:r w:rsidR="005264FE">
        <w:t>,</w:t>
      </w:r>
      <w:r w:rsidR="005264FE" w:rsidRPr="005264FE">
        <w:t xml:space="preserve"> </w:t>
      </w:r>
      <w:r>
        <w:t>North American Baptists</w:t>
      </w:r>
      <w:r w:rsidR="001C1FBA">
        <w:t xml:space="preserve"> and</w:t>
      </w:r>
      <w:r w:rsidR="005264FE">
        <w:t xml:space="preserve"> Pastor Shawn </w:t>
      </w:r>
      <w:r w:rsidR="003029CB">
        <w:t xml:space="preserve">Cavers, </w:t>
      </w:r>
      <w:proofErr w:type="spellStart"/>
      <w:r w:rsidR="003029CB">
        <w:t>Balgonie</w:t>
      </w:r>
      <w:proofErr w:type="spellEnd"/>
      <w:r w:rsidR="003029CB">
        <w:t xml:space="preserve"> Baptist Church</w:t>
      </w:r>
    </w:p>
    <w:p w:rsidR="007A7C62" w:rsidRDefault="007A7C62" w:rsidP="00FD1770">
      <w:pPr>
        <w:spacing w:before="100" w:beforeAutospacing="1" w:after="100" w:afterAutospacing="1" w:line="240" w:lineRule="auto"/>
        <w:ind w:left="274" w:hanging="274"/>
      </w:pPr>
      <w:r w:rsidRPr="00ED3BC7">
        <w:t>Most Rev</w:t>
      </w:r>
      <w:r>
        <w:t>. Albert Thévenot, Roman Catholic Diocese of Prince Albert</w:t>
      </w:r>
    </w:p>
    <w:p w:rsidR="001C1FBA" w:rsidRDefault="001C1FBA" w:rsidP="00FD1770">
      <w:pPr>
        <w:spacing w:before="100" w:beforeAutospacing="1" w:after="100" w:afterAutospacing="1" w:line="240" w:lineRule="auto"/>
        <w:ind w:left="274" w:hanging="274"/>
      </w:pPr>
      <w:r>
        <w:t xml:space="preserve">Imam </w:t>
      </w:r>
      <w:proofErr w:type="spellStart"/>
      <w:r>
        <w:t>Irshad</w:t>
      </w:r>
      <w:proofErr w:type="spellEnd"/>
      <w:r>
        <w:t xml:space="preserve"> </w:t>
      </w:r>
      <w:proofErr w:type="spellStart"/>
      <w:r>
        <w:t>Unia</w:t>
      </w:r>
      <w:proofErr w:type="spellEnd"/>
      <w:r>
        <w:t>, P</w:t>
      </w:r>
      <w:r w:rsidR="003029CB">
        <w:t>rince Albert Muslim Association</w:t>
      </w:r>
    </w:p>
    <w:p w:rsidR="00ED3BC7" w:rsidRPr="00D7456E" w:rsidRDefault="00D7456E" w:rsidP="00FD1770">
      <w:pPr>
        <w:spacing w:before="100" w:beforeAutospacing="1" w:after="100" w:afterAutospacing="1" w:line="240" w:lineRule="auto"/>
        <w:ind w:left="274" w:hanging="274"/>
      </w:pPr>
      <w:r w:rsidRPr="00D7456E">
        <w:t>Rev. Bernie Van De Walle, District Superintendent, Canadian Midwest District of the C</w:t>
      </w:r>
      <w:r>
        <w:t xml:space="preserve">hristian </w:t>
      </w:r>
      <w:r w:rsidRPr="00D7456E">
        <w:t>&amp;</w:t>
      </w:r>
      <w:r>
        <w:t xml:space="preserve"> </w:t>
      </w:r>
      <w:r w:rsidRPr="00D7456E">
        <w:t>M</w:t>
      </w:r>
      <w:r>
        <w:t xml:space="preserve">issionary </w:t>
      </w:r>
      <w:r w:rsidRPr="00D7456E">
        <w:t>A</w:t>
      </w:r>
      <w:r>
        <w:t>lliance Church</w:t>
      </w:r>
    </w:p>
    <w:sectPr w:rsidR="00ED3BC7" w:rsidRPr="00D7456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DewADIsLC2MzZV0lIJTi4sz8/NACsxrAa2C5W0sAAAA"/>
  </w:docVars>
  <w:rsids>
    <w:rsidRoot w:val="00ED3BC7"/>
    <w:rsid w:val="0003616F"/>
    <w:rsid w:val="000C7BE1"/>
    <w:rsid w:val="001C1FBA"/>
    <w:rsid w:val="00220566"/>
    <w:rsid w:val="003029CB"/>
    <w:rsid w:val="0039165E"/>
    <w:rsid w:val="003C6E04"/>
    <w:rsid w:val="00425BF8"/>
    <w:rsid w:val="004A3BCE"/>
    <w:rsid w:val="005264FE"/>
    <w:rsid w:val="005E6B14"/>
    <w:rsid w:val="00730A98"/>
    <w:rsid w:val="007A7C62"/>
    <w:rsid w:val="00832AD7"/>
    <w:rsid w:val="00BF2ABF"/>
    <w:rsid w:val="00D7456E"/>
    <w:rsid w:val="00ED3BC7"/>
    <w:rsid w:val="00FD1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0BD19F-15AD-4186-81C9-4A190AA21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2ABF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1F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F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Jesson</dc:creator>
  <cp:keywords/>
  <dc:description/>
  <cp:lastModifiedBy>Nicholas Jesson</cp:lastModifiedBy>
  <cp:revision>11</cp:revision>
  <cp:lastPrinted>2020-05-07T19:49:00Z</cp:lastPrinted>
  <dcterms:created xsi:type="dcterms:W3CDTF">2020-05-07T01:04:00Z</dcterms:created>
  <dcterms:modified xsi:type="dcterms:W3CDTF">2020-05-29T02:11:00Z</dcterms:modified>
</cp:coreProperties>
</file>